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8010, Number Passed Filter: 56743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7-18T00:00:17Z</dcterms:created>
  <dcterms:modified xsi:type="dcterms:W3CDTF">2023-07-18T0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